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F8804" w14:textId="77777777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E73AC0">
        <w:rPr>
          <w:b/>
          <w:sz w:val="36"/>
          <w:szCs w:val="36"/>
        </w:rPr>
        <w:t>2 februari 2020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3DC4BDB9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E73AC0">
        <w:t>D.M. van de Linde</w:t>
      </w:r>
    </w:p>
    <w:p w14:paraId="1B044882" w14:textId="592177C8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E73AC0">
        <w:t>B.A. Gelderman</w:t>
      </w:r>
    </w:p>
    <w:p w14:paraId="0E5E76C6" w14:textId="15C48CBF"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E73AC0">
        <w:t>G. van de Worp</w:t>
      </w:r>
    </w:p>
    <w:p w14:paraId="55EE8D68" w14:textId="5FEADA4F"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E73AC0">
        <w:t>Ruben van Vreeswijk en Lieke Jonker</w:t>
      </w:r>
    </w:p>
    <w:p w14:paraId="3BB3A3E6" w14:textId="77777777"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7BB10214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18F83108" w14:textId="0774E167"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>Psalm 10</w:t>
      </w:r>
      <w:r w:rsidR="00E73AC0">
        <w:rPr>
          <w:rFonts w:eastAsia="Times New Roman" w:cstheme="minorHAnsi"/>
          <w:b/>
          <w:lang w:eastAsia="nl-NL"/>
        </w:rPr>
        <w:t>0</w:t>
      </w:r>
      <w:r w:rsidR="004064F3">
        <w:rPr>
          <w:rFonts w:eastAsia="Times New Roman" w:cstheme="minorHAnsi"/>
          <w:b/>
          <w:lang w:eastAsia="nl-NL"/>
        </w:rPr>
        <w:t xml:space="preserve"> : 1</w:t>
      </w:r>
      <w:r w:rsidR="00E73AC0">
        <w:rPr>
          <w:rFonts w:eastAsia="Times New Roman" w:cstheme="minorHAnsi"/>
          <w:b/>
          <w:lang w:eastAsia="nl-NL"/>
        </w:rPr>
        <w:t xml:space="preserve"> en 2</w:t>
      </w:r>
      <w:r w:rsidR="004064F3">
        <w:rPr>
          <w:rFonts w:eastAsia="Times New Roman" w:cstheme="minorHAnsi"/>
          <w:b/>
          <w:lang w:eastAsia="nl-NL"/>
        </w:rPr>
        <w:t xml:space="preserve"> (Ob)</w:t>
      </w:r>
    </w:p>
    <w:p w14:paraId="6795398C" w14:textId="77777777" w:rsidR="00E73AC0" w:rsidRDefault="00E73AC0" w:rsidP="004C4F5D">
      <w:pPr>
        <w:pStyle w:val="Geenafstand"/>
        <w:rPr>
          <w:lang w:eastAsia="nl-NL"/>
        </w:rPr>
        <w:sectPr w:rsidR="00E73AC0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47DC631" w14:textId="04F28998" w:rsidR="004C4F5D" w:rsidRDefault="00E73AC0" w:rsidP="004C4F5D">
      <w:pPr>
        <w:pStyle w:val="Geenafstand"/>
        <w:rPr>
          <w:lang w:eastAsia="nl-NL"/>
        </w:rPr>
      </w:pPr>
      <w:r>
        <w:rPr>
          <w:lang w:eastAsia="nl-NL"/>
        </w:rPr>
        <w:t>1.</w:t>
      </w:r>
    </w:p>
    <w:p w14:paraId="5CF8C441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Juich, aarde, juicht alom den HEER;</w:t>
      </w:r>
    </w:p>
    <w:p w14:paraId="4E8DD69E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Dient God met blijdschap, geeft Hem eer;</w:t>
      </w:r>
    </w:p>
    <w:p w14:paraId="326F3F8B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Komt, nadert voor Zijn aangezicht;</w:t>
      </w:r>
    </w:p>
    <w:p w14:paraId="3B389702" w14:textId="31EB8314" w:rsidR="00AD1D08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 xml:space="preserve">Zingt Hem een vrolijk </w:t>
      </w:r>
      <w:proofErr w:type="spellStart"/>
      <w:r w:rsidRPr="00E73AC0">
        <w:rPr>
          <w:rFonts w:ascii="Calibri" w:eastAsia="Calibri" w:hAnsi="Calibri" w:cs="Times New Roman"/>
          <w:lang w:eastAsia="nl-NL"/>
        </w:rPr>
        <w:t>lofgedicht</w:t>
      </w:r>
      <w:proofErr w:type="spellEnd"/>
      <w:r w:rsidRPr="00E73AC0">
        <w:rPr>
          <w:rFonts w:ascii="Calibri" w:eastAsia="Calibri" w:hAnsi="Calibri" w:cs="Times New Roman"/>
          <w:lang w:eastAsia="nl-NL"/>
        </w:rPr>
        <w:t>.</w:t>
      </w:r>
    </w:p>
    <w:p w14:paraId="33106E75" w14:textId="186A5054" w:rsid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198677B" w14:textId="4BE6DB46" w:rsid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>
        <w:rPr>
          <w:rFonts w:ascii="Calibri" w:eastAsia="Calibri" w:hAnsi="Calibri" w:cs="Times New Roman"/>
          <w:lang w:eastAsia="nl-NL"/>
        </w:rPr>
        <w:t>2.</w:t>
      </w:r>
    </w:p>
    <w:p w14:paraId="0F4B947A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De HEER is God; erkent, dat Hij</w:t>
      </w:r>
    </w:p>
    <w:p w14:paraId="618BC557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Ons heeft gemaakt (en geenszins wij)</w:t>
      </w:r>
    </w:p>
    <w:p w14:paraId="4A1E7D36" w14:textId="77777777" w:rsidR="00E73AC0" w:rsidRP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Tot schapen, die Hij voedt en weidt;</w:t>
      </w:r>
    </w:p>
    <w:p w14:paraId="7276E31E" w14:textId="0EB65BF5" w:rsid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E73AC0">
        <w:rPr>
          <w:rFonts w:ascii="Calibri" w:eastAsia="Calibri" w:hAnsi="Calibri" w:cs="Times New Roman"/>
          <w:lang w:eastAsia="nl-NL"/>
        </w:rPr>
        <w:t>Een volk, tot Zijnen dienst bereid.</w:t>
      </w:r>
    </w:p>
    <w:p w14:paraId="074A0E9A" w14:textId="77777777" w:rsidR="00E73AC0" w:rsidRDefault="00E73AC0" w:rsidP="00E73AC0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E73AC0" w:rsidSect="00E73AC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2DE474D" w14:textId="13C689DD" w:rsidR="00844B5A" w:rsidRPr="00844B5A" w:rsidRDefault="00880FFB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Bemoediging en</w:t>
      </w:r>
      <w:r w:rsidR="00844B5A" w:rsidRPr="00844B5A">
        <w:rPr>
          <w:rFonts w:eastAsia="Times New Roman" w:cstheme="minorHAnsi"/>
          <w:b/>
          <w:lang w:eastAsia="nl-NL"/>
        </w:rPr>
        <w:t xml:space="preserve"> groet</w:t>
      </w:r>
    </w:p>
    <w:p w14:paraId="04624119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486813AE" w14:textId="582CEF3B"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bookmarkStart w:id="0" w:name="_Hlk533752589"/>
      <w:r w:rsidR="003E697E">
        <w:rPr>
          <w:rFonts w:eastAsia="Times New Roman" w:cstheme="minorHAnsi"/>
          <w:b/>
          <w:lang w:eastAsia="nl-NL"/>
        </w:rPr>
        <w:t xml:space="preserve">Psalm </w:t>
      </w:r>
      <w:r w:rsidR="004064F3">
        <w:rPr>
          <w:rFonts w:eastAsia="Times New Roman" w:cstheme="minorHAnsi"/>
          <w:b/>
          <w:lang w:eastAsia="nl-NL"/>
        </w:rPr>
        <w:t>1</w:t>
      </w:r>
      <w:r w:rsidR="00880FFB">
        <w:rPr>
          <w:rFonts w:eastAsia="Times New Roman" w:cstheme="minorHAnsi"/>
          <w:b/>
          <w:lang w:eastAsia="nl-NL"/>
        </w:rPr>
        <w:t>00</w:t>
      </w:r>
      <w:r w:rsidR="00FC350B">
        <w:rPr>
          <w:rFonts w:eastAsia="Times New Roman" w:cstheme="minorHAnsi"/>
          <w:b/>
          <w:lang w:eastAsia="nl-NL"/>
        </w:rPr>
        <w:t xml:space="preserve">: </w:t>
      </w:r>
      <w:r w:rsidR="004064F3">
        <w:rPr>
          <w:rFonts w:eastAsia="Times New Roman" w:cstheme="minorHAnsi"/>
          <w:b/>
          <w:lang w:eastAsia="nl-NL"/>
        </w:rPr>
        <w:t>3</w:t>
      </w:r>
      <w:r w:rsidR="00880FFB">
        <w:rPr>
          <w:rFonts w:eastAsia="Times New Roman" w:cstheme="minorHAnsi"/>
          <w:b/>
          <w:lang w:eastAsia="nl-NL"/>
        </w:rPr>
        <w:t xml:space="preserve"> en 4</w:t>
      </w:r>
      <w:r w:rsidR="00E21C87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(</w:t>
      </w:r>
      <w:r w:rsidR="00AD1D08">
        <w:rPr>
          <w:rFonts w:eastAsia="Times New Roman" w:cstheme="minorHAnsi"/>
          <w:b/>
          <w:lang w:eastAsia="nl-NL"/>
        </w:rPr>
        <w:t>O</w:t>
      </w:r>
      <w:r w:rsidR="00880FFB">
        <w:rPr>
          <w:rFonts w:eastAsia="Times New Roman" w:cstheme="minorHAnsi"/>
          <w:b/>
          <w:lang w:eastAsia="nl-NL"/>
        </w:rPr>
        <w:t>b</w:t>
      </w:r>
      <w:r w:rsidR="00FC350B">
        <w:rPr>
          <w:rFonts w:eastAsia="Times New Roman" w:cstheme="minorHAnsi"/>
          <w:b/>
          <w:lang w:eastAsia="nl-NL"/>
        </w:rPr>
        <w:t>)</w:t>
      </w:r>
      <w:r w:rsidR="00FC350B" w:rsidRPr="00844B5A">
        <w:rPr>
          <w:rFonts w:eastAsia="Times New Roman" w:cstheme="minorHAnsi"/>
          <w:b/>
          <w:lang w:eastAsia="nl-NL"/>
        </w:rPr>
        <w:t xml:space="preserve"> </w:t>
      </w:r>
      <w:bookmarkEnd w:id="0"/>
    </w:p>
    <w:p w14:paraId="5C566F16" w14:textId="77777777" w:rsidR="00880FFB" w:rsidRDefault="00880FFB" w:rsidP="00E21C87">
      <w:pPr>
        <w:spacing w:after="0" w:line="240" w:lineRule="auto"/>
        <w:rPr>
          <w:rFonts w:eastAsia="Times New Roman" w:cstheme="minorHAnsi"/>
          <w:lang w:eastAsia="nl-NL"/>
        </w:rPr>
        <w:sectPr w:rsidR="00880FFB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78DA9B3" w14:textId="4024BC3E" w:rsidR="00880FFB" w:rsidRPr="00E21C87" w:rsidRDefault="00880FFB" w:rsidP="00E21C87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3.</w:t>
      </w:r>
    </w:p>
    <w:p w14:paraId="1DC5B687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Gaat tot Zijn poorten in met lof,</w:t>
      </w:r>
    </w:p>
    <w:p w14:paraId="44F82D7D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Met lofzang in Zijn heilig hof;</w:t>
      </w:r>
    </w:p>
    <w:p w14:paraId="7FF5E315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Looft Hem aldaar met hart en stem;</w:t>
      </w:r>
    </w:p>
    <w:p w14:paraId="517F0EB0" w14:textId="31963B7E" w:rsidR="00EF6D40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Prijst Zijnen naam, verheerlijkt Hem.</w:t>
      </w:r>
    </w:p>
    <w:p w14:paraId="6B751482" w14:textId="05A0A0DD" w:rsid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</w:p>
    <w:p w14:paraId="7E47E578" w14:textId="6BB12871" w:rsid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4.</w:t>
      </w:r>
    </w:p>
    <w:p w14:paraId="11840940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Want goedertieren is de HEER;</w:t>
      </w:r>
    </w:p>
    <w:p w14:paraId="11638A8F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Zijn goedheid eindigt nimmermeer;</w:t>
      </w:r>
    </w:p>
    <w:p w14:paraId="32C74D2B" w14:textId="77777777" w:rsidR="00880FFB" w:rsidRP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Zijn trouw en waarheid houdt haar kracht</w:t>
      </w:r>
    </w:p>
    <w:p w14:paraId="06695DA2" w14:textId="22E82D76" w:rsidR="00880FFB" w:rsidRDefault="00880FFB" w:rsidP="00880FFB">
      <w:pPr>
        <w:spacing w:after="15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Tot in het laatste nageslacht.</w:t>
      </w:r>
    </w:p>
    <w:p w14:paraId="7A5D66C0" w14:textId="77777777" w:rsidR="00880FFB" w:rsidRDefault="00880FFB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880FFB" w:rsidSect="00880FF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2635194" w14:textId="6C3BC1F8"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14:paraId="073D53DD" w14:textId="77777777"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56C7087F" w14:textId="21BDEBC7" w:rsidR="00292339" w:rsidRPr="004F72DD" w:rsidRDefault="00D517BD" w:rsidP="00292339">
      <w:pPr>
        <w:spacing w:after="0" w:line="240" w:lineRule="auto"/>
        <w:rPr>
          <w:rFonts w:eastAsia="Times New Roman" w:cstheme="minorHAnsi"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880FFB">
        <w:rPr>
          <w:rFonts w:eastAsia="Times New Roman" w:cstheme="minorHAnsi"/>
          <w:b/>
          <w:lang w:eastAsia="nl-NL"/>
        </w:rPr>
        <w:t>Psalm 48: 6 (Ob)</w:t>
      </w:r>
    </w:p>
    <w:p w14:paraId="2C9DC75B" w14:textId="77777777" w:rsid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BF5B205" w14:textId="77777777" w:rsid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  <w:sectPr w:rsidR="004064F3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F52747F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Want deze God is onze God;</w:t>
      </w:r>
    </w:p>
    <w:p w14:paraId="194C34BC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ij is ons deel, ons zalig lot,</w:t>
      </w:r>
    </w:p>
    <w:p w14:paraId="1B8FC8DF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Door tijd noch eeuwigheid te scheiden:</w:t>
      </w:r>
    </w:p>
    <w:p w14:paraId="0166F121" w14:textId="56AC91E6" w:rsidR="00D16211" w:rsidRDefault="00880FFB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880FF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880FFB">
        <w:rPr>
          <w:rFonts w:eastAsia="Times New Roman" w:cstheme="minorHAnsi"/>
          <w:lang w:eastAsia="nl-NL"/>
        </w:rPr>
        <w:t>Ter dood toe zal Hij ons geleiden.</w:t>
      </w:r>
    </w:p>
    <w:bookmarkEnd w:id="1"/>
    <w:p w14:paraId="5C55324B" w14:textId="77777777" w:rsidR="00880FFB" w:rsidRDefault="00880FFB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880FFB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53D28F2" w14:textId="595CE8A0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14:paraId="7658C153" w14:textId="77777777"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9B384DD" w14:textId="77777777" w:rsidR="00E172BC" w:rsidRDefault="00E172BC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14:paraId="3745B421" w14:textId="4060B95A" w:rsidR="00A24F9E" w:rsidRPr="00E172BC" w:rsidRDefault="00844B5A" w:rsidP="00E172BC">
      <w:pPr>
        <w:rPr>
          <w:b/>
          <w:bCs/>
        </w:rPr>
        <w:sectPr w:rsidR="00A24F9E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E172BC">
        <w:rPr>
          <w:b/>
          <w:bCs/>
        </w:rPr>
        <w:t>Schriftlezing:</w:t>
      </w:r>
      <w:r w:rsidR="00880FFB" w:rsidRPr="00E172BC">
        <w:rPr>
          <w:b/>
          <w:bCs/>
        </w:rPr>
        <w:t xml:space="preserve"> Mattheüs 4 : 18 - 25    </w:t>
      </w:r>
    </w:p>
    <w:p w14:paraId="5CB93FCD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18</w:t>
      </w:r>
      <w:r w:rsidRPr="00E172BC">
        <w:rPr>
          <w:lang w:eastAsia="nl-NL"/>
        </w:rPr>
        <w:t xml:space="preserve">En Jezus liep langs de zee van Galilea en zag twee broers, </w:t>
      </w:r>
      <w:r w:rsidRPr="00E172BC">
        <w:rPr>
          <w:i/>
          <w:iCs/>
          <w:lang w:eastAsia="nl-NL"/>
        </w:rPr>
        <w:t>namelijk</w:t>
      </w:r>
      <w:r w:rsidRPr="00E172BC">
        <w:rPr>
          <w:lang w:eastAsia="nl-NL"/>
        </w:rPr>
        <w:t xml:space="preserve"> Simon, die Petrus genoemd wordt, en zijn broer Andreas, het net in de zee werpen, want zij waren vissers.</w:t>
      </w:r>
    </w:p>
    <w:p w14:paraId="49D19634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19</w:t>
      </w:r>
      <w:r w:rsidRPr="00E172BC">
        <w:rPr>
          <w:lang w:eastAsia="nl-NL"/>
        </w:rPr>
        <w:t>En Hij zei tegen hen: Kom achter Mij aan, en Ik zal u vissers van mensen maken.</w:t>
      </w:r>
    </w:p>
    <w:p w14:paraId="087C36F7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0</w:t>
      </w:r>
      <w:r w:rsidRPr="00E172BC">
        <w:rPr>
          <w:lang w:eastAsia="nl-NL"/>
        </w:rPr>
        <w:t>Zij lieten meteen de netten achter en volgden Hem.</w:t>
      </w:r>
    </w:p>
    <w:p w14:paraId="20554EB1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1</w:t>
      </w:r>
      <w:r w:rsidRPr="00E172BC">
        <w:rPr>
          <w:lang w:eastAsia="nl-NL"/>
        </w:rPr>
        <w:t xml:space="preserve">Hij ging vandaar verder en zag twee andere broers, </w:t>
      </w:r>
      <w:r w:rsidRPr="00E172BC">
        <w:rPr>
          <w:i/>
          <w:iCs/>
          <w:lang w:eastAsia="nl-NL"/>
        </w:rPr>
        <w:t>namelijk</w:t>
      </w:r>
      <w:r w:rsidRPr="00E172BC">
        <w:rPr>
          <w:lang w:eastAsia="nl-NL"/>
        </w:rPr>
        <w:t xml:space="preserve"> Jakobus, de </w:t>
      </w:r>
      <w:r w:rsidRPr="00E172BC">
        <w:rPr>
          <w:i/>
          <w:iCs/>
          <w:lang w:eastAsia="nl-NL"/>
        </w:rPr>
        <w:t>zoon</w:t>
      </w:r>
      <w:r w:rsidRPr="00E172BC">
        <w:rPr>
          <w:lang w:eastAsia="nl-NL"/>
        </w:rPr>
        <w:t xml:space="preserve"> van </w:t>
      </w:r>
      <w:proofErr w:type="spellStart"/>
      <w:r w:rsidRPr="00E172BC">
        <w:rPr>
          <w:lang w:eastAsia="nl-NL"/>
        </w:rPr>
        <w:t>Zebedeüs</w:t>
      </w:r>
      <w:proofErr w:type="spellEnd"/>
      <w:r w:rsidRPr="00E172BC">
        <w:rPr>
          <w:lang w:eastAsia="nl-NL"/>
        </w:rPr>
        <w:t xml:space="preserve">, en Johannes, zijn broer, in het schip met hun vader </w:t>
      </w:r>
      <w:proofErr w:type="spellStart"/>
      <w:r w:rsidRPr="00E172BC">
        <w:rPr>
          <w:lang w:eastAsia="nl-NL"/>
        </w:rPr>
        <w:t>Zebedeüs</w:t>
      </w:r>
      <w:proofErr w:type="spellEnd"/>
      <w:r w:rsidRPr="00E172BC">
        <w:rPr>
          <w:lang w:eastAsia="nl-NL"/>
        </w:rPr>
        <w:t>, terwijl zij hun netten aan het herstellen waren, en Hij riep hen.</w:t>
      </w:r>
    </w:p>
    <w:p w14:paraId="03B88F2E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2</w:t>
      </w:r>
      <w:r w:rsidRPr="00E172BC">
        <w:rPr>
          <w:lang w:eastAsia="nl-NL"/>
        </w:rPr>
        <w:t>Zij lieten meteen het schip en hun vader achter en volgden Hem.</w:t>
      </w:r>
    </w:p>
    <w:p w14:paraId="3A290BFF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3</w:t>
      </w:r>
      <w:r w:rsidRPr="00E172BC">
        <w:rPr>
          <w:lang w:eastAsia="nl-NL"/>
        </w:rPr>
        <w:t>En Jezus trok rond in heel Galilea, gaf onderwijs in hun synagogen en predikte het Evangelie van het Koninkrijk, en Hij genas elke ziekte en elke kwaal onder het volk.</w:t>
      </w:r>
    </w:p>
    <w:p w14:paraId="53BE00DD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4</w:t>
      </w:r>
      <w:r w:rsidRPr="00E172BC">
        <w:rPr>
          <w:lang w:eastAsia="nl-NL"/>
        </w:rPr>
        <w:t xml:space="preserve">En het gerucht over Hem verspreidde zich over heel Syrië; en zij brachten bij Hem allen die er slecht aan toe waren en door allerlei ziekten en pijnen bevangen waren, en die door demonen bezeten waren, en </w:t>
      </w:r>
      <w:proofErr w:type="spellStart"/>
      <w:r w:rsidRPr="00E172BC">
        <w:rPr>
          <w:lang w:eastAsia="nl-NL"/>
        </w:rPr>
        <w:t>maanzieken</w:t>
      </w:r>
      <w:proofErr w:type="spellEnd"/>
      <w:r w:rsidRPr="00E172BC">
        <w:rPr>
          <w:lang w:eastAsia="nl-NL"/>
        </w:rPr>
        <w:t xml:space="preserve"> en verlamden; en Hij genas hen.</w:t>
      </w:r>
    </w:p>
    <w:p w14:paraId="3B340636" w14:textId="77777777" w:rsidR="00E172BC" w:rsidRPr="00E172BC" w:rsidRDefault="00E172BC" w:rsidP="00E172BC">
      <w:pPr>
        <w:pStyle w:val="Geenafstand"/>
        <w:rPr>
          <w:lang w:eastAsia="nl-NL"/>
        </w:rPr>
      </w:pPr>
      <w:r w:rsidRPr="00E172BC">
        <w:rPr>
          <w:vertAlign w:val="superscript"/>
          <w:lang w:eastAsia="nl-NL"/>
        </w:rPr>
        <w:t>25</w:t>
      </w:r>
      <w:r w:rsidRPr="00E172BC">
        <w:rPr>
          <w:lang w:eastAsia="nl-NL"/>
        </w:rPr>
        <w:t xml:space="preserve">En grote menigten volgden Hem, uit Galilea en </w:t>
      </w:r>
      <w:proofErr w:type="spellStart"/>
      <w:r w:rsidRPr="00E172BC">
        <w:rPr>
          <w:lang w:eastAsia="nl-NL"/>
        </w:rPr>
        <w:t>Dekapolis</w:t>
      </w:r>
      <w:proofErr w:type="spellEnd"/>
      <w:r w:rsidRPr="00E172BC">
        <w:rPr>
          <w:lang w:eastAsia="nl-NL"/>
        </w:rPr>
        <w:t xml:space="preserve">, uit Jeruzalem en Judea, en </w:t>
      </w:r>
      <w:r w:rsidRPr="00E172BC">
        <w:rPr>
          <w:i/>
          <w:iCs/>
          <w:lang w:eastAsia="nl-NL"/>
        </w:rPr>
        <w:t>van</w:t>
      </w:r>
      <w:r w:rsidRPr="00E172BC">
        <w:rPr>
          <w:lang w:eastAsia="nl-NL"/>
        </w:rPr>
        <w:t xml:space="preserve"> over de Jordaan.</w:t>
      </w:r>
    </w:p>
    <w:p w14:paraId="1EC3D890" w14:textId="0814296B" w:rsidR="007A4267" w:rsidRDefault="00D517BD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AE6174">
        <w:rPr>
          <w:rFonts w:eastAsia="Times New Roman" w:cstheme="minorHAnsi"/>
          <w:b/>
          <w:lang w:eastAsia="nl-NL"/>
        </w:rPr>
        <w:lastRenderedPageBreak/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880FFB">
        <w:rPr>
          <w:rFonts w:eastAsia="Times New Roman" w:cstheme="minorHAnsi"/>
          <w:b/>
          <w:lang w:eastAsia="nl-NL"/>
        </w:rPr>
        <w:t>93: 1, 2, 3 en 4 (L</w:t>
      </w:r>
      <w:r w:rsidR="00F0194B">
        <w:rPr>
          <w:rFonts w:eastAsia="Times New Roman" w:cstheme="minorHAnsi"/>
          <w:b/>
          <w:lang w:eastAsia="nl-NL"/>
        </w:rPr>
        <w:t>ied</w:t>
      </w:r>
      <w:r w:rsidR="00880FFB">
        <w:rPr>
          <w:rFonts w:eastAsia="Times New Roman" w:cstheme="minorHAnsi"/>
          <w:b/>
          <w:lang w:eastAsia="nl-NL"/>
        </w:rPr>
        <w:t>b</w:t>
      </w:r>
      <w:r w:rsidR="00F0194B">
        <w:rPr>
          <w:rFonts w:eastAsia="Times New Roman" w:cstheme="minorHAnsi"/>
          <w:b/>
          <w:lang w:eastAsia="nl-NL"/>
        </w:rPr>
        <w:t>oek</w:t>
      </w:r>
      <w:r w:rsidR="00880FFB">
        <w:rPr>
          <w:rFonts w:eastAsia="Times New Roman" w:cstheme="minorHAnsi"/>
          <w:b/>
          <w:lang w:eastAsia="nl-NL"/>
        </w:rPr>
        <w:t>)</w:t>
      </w:r>
    </w:p>
    <w:p w14:paraId="5A57D272" w14:textId="77777777"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7C5549C" w14:textId="6B52CA1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1</w:t>
      </w:r>
      <w:r w:rsidR="00F0194B">
        <w:rPr>
          <w:rFonts w:eastAsia="Times New Roman" w:cstheme="minorHAnsi"/>
          <w:lang w:eastAsia="nl-NL"/>
        </w:rPr>
        <w:t>.</w:t>
      </w:r>
    </w:p>
    <w:p w14:paraId="584B9B12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De HEER is Koning, Hij regeert altijd,</w:t>
      </w:r>
    </w:p>
    <w:p w14:paraId="6788D66E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omgord met macht, bekleed met majesteit.</w:t>
      </w:r>
    </w:p>
    <w:p w14:paraId="07973273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 xml:space="preserve">Hij grondvest </w:t>
      </w:r>
      <w:proofErr w:type="spellStart"/>
      <w:r w:rsidRPr="00880FFB">
        <w:rPr>
          <w:rFonts w:eastAsia="Times New Roman" w:cstheme="minorHAnsi"/>
          <w:lang w:eastAsia="nl-NL"/>
        </w:rPr>
        <w:t>d'aarde</w:t>
      </w:r>
      <w:proofErr w:type="spellEnd"/>
      <w:r w:rsidRPr="00880FFB">
        <w:rPr>
          <w:rFonts w:eastAsia="Times New Roman" w:cstheme="minorHAnsi"/>
          <w:lang w:eastAsia="nl-NL"/>
        </w:rPr>
        <w:t>, houdt haar vast in stand.</w:t>
      </w:r>
    </w:p>
    <w:p w14:paraId="4E771C40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Onwrikbaar staat het bouwwerk van zijn hand.</w:t>
      </w:r>
    </w:p>
    <w:p w14:paraId="4A839F1D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</w:p>
    <w:p w14:paraId="367BE989" w14:textId="39727D4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2</w:t>
      </w:r>
      <w:r w:rsidR="00F0194B">
        <w:rPr>
          <w:rFonts w:eastAsia="Times New Roman" w:cstheme="minorHAnsi"/>
          <w:lang w:eastAsia="nl-NL"/>
        </w:rPr>
        <w:t>.</w:t>
      </w:r>
    </w:p>
    <w:p w14:paraId="4ABB09FB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Uw troon staat van de aanvang af gesteld</w:t>
      </w:r>
    </w:p>
    <w:p w14:paraId="047ABA87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 xml:space="preserve">op vaste pijlers in het </w:t>
      </w:r>
      <w:proofErr w:type="spellStart"/>
      <w:r w:rsidRPr="00880FFB">
        <w:rPr>
          <w:rFonts w:eastAsia="Times New Roman" w:cstheme="minorHAnsi"/>
          <w:lang w:eastAsia="nl-NL"/>
        </w:rPr>
        <w:t>oergeweld</w:t>
      </w:r>
      <w:proofErr w:type="spellEnd"/>
      <w:r w:rsidRPr="00880FFB">
        <w:rPr>
          <w:rFonts w:eastAsia="Times New Roman" w:cstheme="minorHAnsi"/>
          <w:lang w:eastAsia="nl-NL"/>
        </w:rPr>
        <w:t>.</w:t>
      </w:r>
    </w:p>
    <w:p w14:paraId="7352866F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Rivieren slaan, rivieren slaan, o HEER,</w:t>
      </w:r>
    </w:p>
    <w:p w14:paraId="3FFC55C6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et water stijgt, het water stijgt steeds meer.</w:t>
      </w:r>
    </w:p>
    <w:p w14:paraId="39604616" w14:textId="50BC854D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3</w:t>
      </w:r>
      <w:r w:rsidR="00F0194B">
        <w:rPr>
          <w:rFonts w:eastAsia="Times New Roman" w:cstheme="minorHAnsi"/>
          <w:lang w:eastAsia="nl-NL"/>
        </w:rPr>
        <w:t>.</w:t>
      </w:r>
    </w:p>
    <w:p w14:paraId="3D6D9E52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Geweldiger dan water en dan wind</w:t>
      </w:r>
    </w:p>
    <w:p w14:paraId="315F91F2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is in de hoogte God die overwint.</w:t>
      </w:r>
    </w:p>
    <w:p w14:paraId="3A6EC8CE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Geweldig is de HERE die zijn voet</w:t>
      </w:r>
    </w:p>
    <w:p w14:paraId="471A6326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plant op de nek van deze watervloed.</w:t>
      </w:r>
    </w:p>
    <w:p w14:paraId="5A5A7A40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</w:p>
    <w:p w14:paraId="5C10D419" w14:textId="783CD4CC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4</w:t>
      </w:r>
      <w:r w:rsidR="00F0194B">
        <w:rPr>
          <w:rFonts w:eastAsia="Times New Roman" w:cstheme="minorHAnsi"/>
          <w:lang w:eastAsia="nl-NL"/>
        </w:rPr>
        <w:t>.</w:t>
      </w:r>
    </w:p>
    <w:p w14:paraId="0CA59DAC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Uw macht is groot, uw trouw zal nooit vergaan,</w:t>
      </w:r>
    </w:p>
    <w:p w14:paraId="489E9A1D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al wat Gij ooit beloofd hebt, blijft bestaan.</w:t>
      </w:r>
    </w:p>
    <w:p w14:paraId="078B2115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Tot sieraad is uw hoge heiligheid</w:t>
      </w:r>
    </w:p>
    <w:p w14:paraId="6552EFE1" w14:textId="7F80CE3C" w:rsidR="00880FFB" w:rsidRDefault="00880FFB" w:rsidP="00880FFB">
      <w:pPr>
        <w:spacing w:after="0" w:line="240" w:lineRule="auto"/>
        <w:rPr>
          <w:rFonts w:eastAsia="Times New Roman" w:cstheme="minorHAnsi"/>
          <w:b/>
          <w:lang w:eastAsia="nl-NL"/>
        </w:rPr>
        <w:sectPr w:rsidR="00880FFB" w:rsidSect="00880FF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80FFB">
        <w:rPr>
          <w:rFonts w:eastAsia="Times New Roman" w:cstheme="minorHAnsi"/>
          <w:lang w:eastAsia="nl-NL"/>
        </w:rPr>
        <w:t>en in die glans trotseert uw huis de tijd.</w:t>
      </w:r>
    </w:p>
    <w:p w14:paraId="1A5228A2" w14:textId="77777777" w:rsidR="00880FFB" w:rsidRDefault="00880FFB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880FFB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08AF2F6" w14:textId="0CB238BE"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</w:p>
    <w:p w14:paraId="2EF04A54" w14:textId="77777777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360543A" w14:textId="0A8EE8BE" w:rsidR="004C1AC0" w:rsidRDefault="007C6499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880FFB">
        <w:rPr>
          <w:rFonts w:eastAsia="Times New Roman" w:cstheme="minorHAnsi"/>
          <w:b/>
          <w:lang w:eastAsia="nl-NL"/>
        </w:rPr>
        <w:t>Gezang 47 : 1, 2 en 3 (L</w:t>
      </w:r>
      <w:r w:rsidR="00F0194B">
        <w:rPr>
          <w:rFonts w:eastAsia="Times New Roman" w:cstheme="minorHAnsi"/>
          <w:b/>
          <w:lang w:eastAsia="nl-NL"/>
        </w:rPr>
        <w:t>ied</w:t>
      </w:r>
      <w:r w:rsidR="00880FFB">
        <w:rPr>
          <w:rFonts w:eastAsia="Times New Roman" w:cstheme="minorHAnsi"/>
          <w:b/>
          <w:lang w:eastAsia="nl-NL"/>
        </w:rPr>
        <w:t>b</w:t>
      </w:r>
      <w:r w:rsidR="00F0194B">
        <w:rPr>
          <w:rFonts w:eastAsia="Times New Roman" w:cstheme="minorHAnsi"/>
          <w:b/>
          <w:lang w:eastAsia="nl-NL"/>
        </w:rPr>
        <w:t>oek</w:t>
      </w:r>
      <w:r w:rsidR="00880FFB">
        <w:rPr>
          <w:rFonts w:eastAsia="Times New Roman" w:cstheme="minorHAnsi"/>
          <w:b/>
          <w:lang w:eastAsia="nl-NL"/>
        </w:rPr>
        <w:t>)</w:t>
      </w:r>
    </w:p>
    <w:p w14:paraId="318C1B80" w14:textId="77777777"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EA0D1C6" w14:textId="40972FD0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1</w:t>
      </w:r>
      <w:r w:rsidR="00F0194B">
        <w:rPr>
          <w:rFonts w:eastAsia="Times New Roman" w:cstheme="minorHAnsi"/>
          <w:lang w:eastAsia="nl-NL"/>
        </w:rPr>
        <w:t>.</w:t>
      </w:r>
    </w:p>
    <w:p w14:paraId="0A9C7C11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Jezus die langs het water liep</w:t>
      </w:r>
    </w:p>
    <w:p w14:paraId="30503CAB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val="es-419" w:eastAsia="nl-NL"/>
        </w:rPr>
      </w:pPr>
      <w:r w:rsidRPr="00880FFB">
        <w:rPr>
          <w:rFonts w:eastAsia="Times New Roman" w:cstheme="minorHAnsi"/>
          <w:lang w:val="es-419" w:eastAsia="nl-NL"/>
        </w:rPr>
        <w:t>en Simon en Andreas riep,</w:t>
      </w:r>
    </w:p>
    <w:p w14:paraId="11343135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om zomaar zonder praten</w:t>
      </w:r>
    </w:p>
    <w:p w14:paraId="1A5083DD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un netten te verlaten, -</w:t>
      </w:r>
    </w:p>
    <w:p w14:paraId="1DDF8550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ij komt misschien vandaag voorbij</w:t>
      </w:r>
    </w:p>
    <w:p w14:paraId="230A013E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roept ook ons, roept u en mij,</w:t>
      </w:r>
    </w:p>
    <w:p w14:paraId="51DE5D52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om alles op te geven</w:t>
      </w:r>
    </w:p>
    <w:p w14:paraId="5AAEFCA9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trouw Hem na te leven.</w:t>
      </w:r>
    </w:p>
    <w:p w14:paraId="061FD27D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</w:p>
    <w:p w14:paraId="0DDAB8E4" w14:textId="03121290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2</w:t>
      </w:r>
      <w:r w:rsidR="00F0194B">
        <w:rPr>
          <w:rFonts w:eastAsia="Times New Roman" w:cstheme="minorHAnsi"/>
          <w:lang w:eastAsia="nl-NL"/>
        </w:rPr>
        <w:t>.</w:t>
      </w:r>
    </w:p>
    <w:p w14:paraId="1AF3AE24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Jezus die langs de straten kwam</w:t>
      </w:r>
    </w:p>
    <w:p w14:paraId="116C4E1C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tollenaars terzijde nam:</w:t>
      </w:r>
    </w:p>
    <w:p w14:paraId="02FD300A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'k Wil in uw woning wezen</w:t>
      </w:r>
    </w:p>
    <w:p w14:paraId="46289506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voor nu en voor nadezen', -</w:t>
      </w:r>
    </w:p>
    <w:p w14:paraId="1DE9D329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ij komt misschien vandaag voorbij</w:t>
      </w:r>
    </w:p>
    <w:p w14:paraId="2E569D6B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 xml:space="preserve">en neemt ook u </w:t>
      </w:r>
      <w:proofErr w:type="spellStart"/>
      <w:r w:rsidRPr="00880FFB">
        <w:rPr>
          <w:rFonts w:eastAsia="Times New Roman" w:cstheme="minorHAnsi"/>
          <w:lang w:eastAsia="nl-NL"/>
        </w:rPr>
        <w:t>terzij</w:t>
      </w:r>
      <w:proofErr w:type="spellEnd"/>
      <w:r w:rsidRPr="00880FFB">
        <w:rPr>
          <w:rFonts w:eastAsia="Times New Roman" w:cstheme="minorHAnsi"/>
          <w:lang w:eastAsia="nl-NL"/>
        </w:rPr>
        <w:t xml:space="preserve"> of mij</w:t>
      </w:r>
    </w:p>
    <w:p w14:paraId="4BE1DD53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vraagt ons, Hem te geven</w:t>
      </w:r>
    </w:p>
    <w:p w14:paraId="32F48F9F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de rijkdom van ons leven.</w:t>
      </w:r>
    </w:p>
    <w:p w14:paraId="51DFB204" w14:textId="77777777" w:rsid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  <w:sectPr w:rsidR="00880FFB" w:rsidSect="00880FF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782DF3A" w14:textId="675EC32D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3</w:t>
      </w:r>
      <w:r w:rsidR="00F0194B">
        <w:rPr>
          <w:rFonts w:eastAsia="Times New Roman" w:cstheme="minorHAnsi"/>
          <w:lang w:eastAsia="nl-NL"/>
        </w:rPr>
        <w:t>.</w:t>
      </w:r>
    </w:p>
    <w:p w14:paraId="62BA716F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Christus die door de wereld gaat</w:t>
      </w:r>
    </w:p>
    <w:p w14:paraId="259EA676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verheft zijn stem niet op de straat,</w:t>
      </w:r>
    </w:p>
    <w:p w14:paraId="5264CF5D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ij spreekt ons hart aan, heden,</w:t>
      </w:r>
    </w:p>
    <w:p w14:paraId="0073FC1B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wenkt ons met zich mede.</w:t>
      </w:r>
    </w:p>
    <w:p w14:paraId="7C9B38B3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En lokt ook nog zoveel ons aan,</w:t>
      </w:r>
    </w:p>
    <w:p w14:paraId="69DB2143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tot wie zouden wij anders gaan?</w:t>
      </w:r>
    </w:p>
    <w:p w14:paraId="169804D9" w14:textId="77777777" w:rsidR="00880FFB" w:rsidRPr="00880FFB" w:rsidRDefault="00880FFB" w:rsidP="00880FFB">
      <w:pPr>
        <w:spacing w:after="0" w:line="240" w:lineRule="auto"/>
        <w:rPr>
          <w:rFonts w:eastAsia="Times New Roman" w:cstheme="minorHAnsi"/>
          <w:lang w:eastAsia="nl-NL"/>
        </w:rPr>
      </w:pPr>
      <w:r w:rsidRPr="00880FFB">
        <w:rPr>
          <w:rFonts w:eastAsia="Times New Roman" w:cstheme="minorHAnsi"/>
          <w:lang w:eastAsia="nl-NL"/>
        </w:rPr>
        <w:t>Hij heeft en zal ons geven</w:t>
      </w:r>
    </w:p>
    <w:p w14:paraId="6C9775A6" w14:textId="60FEB5D2" w:rsidR="00952FC1" w:rsidRDefault="00880FFB" w:rsidP="00880FF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80FFB">
        <w:rPr>
          <w:rFonts w:eastAsia="Times New Roman" w:cstheme="minorHAnsi"/>
          <w:lang w:eastAsia="nl-NL"/>
        </w:rPr>
        <w:t>alles, - het eeuwig leven.</w:t>
      </w:r>
    </w:p>
    <w:p w14:paraId="2ABD9C0F" w14:textId="77777777" w:rsidR="00880FFB" w:rsidRDefault="00880FFB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9895CCA" w14:textId="0DBD1AE6"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65906D5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0067F685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F68F754" w14:textId="7120EC16"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Gezang </w:t>
      </w:r>
      <w:r w:rsidR="00F0194B">
        <w:rPr>
          <w:rFonts w:eastAsia="Times New Roman" w:cstheme="minorHAnsi"/>
          <w:b/>
          <w:lang w:eastAsia="nl-NL"/>
        </w:rPr>
        <w:t>481</w:t>
      </w:r>
      <w:r w:rsidR="00A24F9E">
        <w:rPr>
          <w:rFonts w:eastAsia="Times New Roman" w:cstheme="minorHAnsi"/>
          <w:b/>
          <w:lang w:eastAsia="nl-NL"/>
        </w:rPr>
        <w:t>:</w:t>
      </w:r>
      <w:r w:rsidR="00284A2B">
        <w:rPr>
          <w:rFonts w:eastAsia="Times New Roman" w:cstheme="minorHAnsi"/>
          <w:b/>
          <w:lang w:eastAsia="nl-NL"/>
        </w:rPr>
        <w:t xml:space="preserve"> 1,2 en </w:t>
      </w:r>
      <w:r w:rsidR="00F0194B">
        <w:rPr>
          <w:rFonts w:eastAsia="Times New Roman" w:cstheme="minorHAnsi"/>
          <w:b/>
          <w:lang w:eastAsia="nl-NL"/>
        </w:rPr>
        <w:t>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Liedboek</w:t>
      </w:r>
      <w:r w:rsidR="00CD0472" w:rsidRPr="00CD0472">
        <w:rPr>
          <w:rFonts w:eastAsia="Times New Roman" w:cstheme="minorHAnsi"/>
          <w:b/>
          <w:lang w:eastAsia="nl-NL"/>
        </w:rPr>
        <w:t>)</w:t>
      </w:r>
    </w:p>
    <w:p w14:paraId="68E50F08" w14:textId="77777777"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67E9301" w14:textId="180A4ED8" w:rsidR="003A2180" w:rsidRPr="003A2180" w:rsidRDefault="00F0194B" w:rsidP="003A2180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1.</w:t>
      </w:r>
    </w:p>
    <w:p w14:paraId="767D8A61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O grote God die liefde zijt,</w:t>
      </w:r>
    </w:p>
    <w:p w14:paraId="4932B003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o Vader van ons leven,</w:t>
      </w:r>
    </w:p>
    <w:p w14:paraId="389737D6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vervul ons hart, dat wij altijd</w:t>
      </w:r>
    </w:p>
    <w:p w14:paraId="1C45D0EE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ons aan uw liefde geven.</w:t>
      </w:r>
    </w:p>
    <w:p w14:paraId="3D6CF92D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Laat ons het zout der aarde zijn,</w:t>
      </w:r>
    </w:p>
    <w:p w14:paraId="18A00E77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het licht der wereld, klaar en rein.</w:t>
      </w:r>
    </w:p>
    <w:p w14:paraId="4F5799E9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Laat ons uw woord bewaren,</w:t>
      </w:r>
    </w:p>
    <w:p w14:paraId="6EB85FB3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uw waarheid openbaren.</w:t>
      </w:r>
    </w:p>
    <w:p w14:paraId="323C50FC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4EFBB03C" w14:textId="080B0E52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2</w:t>
      </w:r>
      <w:r>
        <w:rPr>
          <w:rFonts w:eastAsia="Times New Roman" w:cstheme="minorHAnsi"/>
          <w:lang w:eastAsia="nl-NL"/>
        </w:rPr>
        <w:t>.</w:t>
      </w:r>
    </w:p>
    <w:p w14:paraId="28A4BBB9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Maak ons volbrengers van dat woord,</w:t>
      </w:r>
    </w:p>
    <w:p w14:paraId="52C27E73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getuigen van uw vrede,</w:t>
      </w:r>
    </w:p>
    <w:p w14:paraId="0A79DE3E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dan gaat wie aarzelt met ons voort,</w:t>
      </w:r>
    </w:p>
    <w:p w14:paraId="004FA98C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wie afdwaalt met ons mede.</w:t>
      </w:r>
    </w:p>
    <w:p w14:paraId="0B281C1B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Laat ons getrouw de weg begaan</w:t>
      </w:r>
    </w:p>
    <w:p w14:paraId="1CCAECC9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tot allen die ons verre staan</w:t>
      </w:r>
    </w:p>
    <w:p w14:paraId="2FEAACFC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en laat ons zonder vrezen</w:t>
      </w:r>
    </w:p>
    <w:p w14:paraId="58FAFF32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de minste willen wezen.</w:t>
      </w:r>
    </w:p>
    <w:p w14:paraId="6689693D" w14:textId="77777777" w:rsid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  <w:sectPr w:rsidR="00F0194B" w:rsidSect="00F0194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70D0EBD" w14:textId="77777777" w:rsidR="00CC6B11" w:rsidRDefault="00CC6B11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3DA445B3" w14:textId="77777777" w:rsidR="00CC6B11" w:rsidRDefault="00CC6B11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0278516E" w14:textId="77777777" w:rsidR="00CC6B11" w:rsidRDefault="00CC6B11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7D1E848C" w14:textId="77777777" w:rsidR="00CC6B11" w:rsidRDefault="00CC6B11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428EA513" w14:textId="77777777" w:rsidR="00CC6B11" w:rsidRDefault="00CC6B11" w:rsidP="00F0194B">
      <w:pPr>
        <w:spacing w:after="0" w:line="240" w:lineRule="auto"/>
        <w:rPr>
          <w:rFonts w:eastAsia="Times New Roman" w:cstheme="minorHAnsi"/>
          <w:lang w:eastAsia="nl-NL"/>
        </w:rPr>
      </w:pPr>
    </w:p>
    <w:p w14:paraId="57AFB76D" w14:textId="16CFF249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lastRenderedPageBreak/>
        <w:t>4</w:t>
      </w:r>
      <w:r>
        <w:rPr>
          <w:rFonts w:eastAsia="Times New Roman" w:cstheme="minorHAnsi"/>
          <w:lang w:eastAsia="nl-NL"/>
        </w:rPr>
        <w:t>.</w:t>
      </w:r>
    </w:p>
    <w:p w14:paraId="0B1CA831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Wij danken U, o liefde groot,</w:t>
      </w:r>
      <w:bookmarkStart w:id="2" w:name="_GoBack"/>
      <w:bookmarkEnd w:id="2"/>
    </w:p>
    <w:p w14:paraId="656D203D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dat Christus is gekomen.</w:t>
      </w:r>
    </w:p>
    <w:p w14:paraId="267AA618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Wij hebben in zijn stervensnood</w:t>
      </w:r>
    </w:p>
    <w:p w14:paraId="4A42A9B4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uw diepste woord vernomen.</w:t>
      </w:r>
    </w:p>
    <w:p w14:paraId="7A754710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Nog klinkt dat woord; het spreekt met macht</w:t>
      </w:r>
    </w:p>
    <w:p w14:paraId="00342781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en het wordt overal volbracht</w:t>
      </w:r>
    </w:p>
    <w:p w14:paraId="6BDC288C" w14:textId="77777777" w:rsidR="00F0194B" w:rsidRPr="00F0194B" w:rsidRDefault="00F0194B" w:rsidP="00F0194B">
      <w:pPr>
        <w:spacing w:after="0" w:line="240" w:lineRule="auto"/>
        <w:rPr>
          <w:rFonts w:eastAsia="Times New Roman" w:cstheme="minorHAnsi"/>
          <w:lang w:eastAsia="nl-NL"/>
        </w:rPr>
      </w:pPr>
      <w:r w:rsidRPr="00F0194B">
        <w:rPr>
          <w:rFonts w:eastAsia="Times New Roman" w:cstheme="minorHAnsi"/>
          <w:lang w:eastAsia="nl-NL"/>
        </w:rPr>
        <w:t>waar liefde wordt gegeven,</w:t>
      </w:r>
    </w:p>
    <w:p w14:paraId="7654626F" w14:textId="780C74E6" w:rsidR="001C194F" w:rsidRDefault="00F0194B" w:rsidP="00F0194B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F0194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F0194B">
        <w:rPr>
          <w:rFonts w:eastAsia="Times New Roman" w:cstheme="minorHAnsi"/>
          <w:lang w:eastAsia="nl-NL"/>
        </w:rPr>
        <w:t>wij uit uw liefde leven.</w:t>
      </w:r>
    </w:p>
    <w:p w14:paraId="0585FE59" w14:textId="77777777" w:rsidR="00F0194B" w:rsidRDefault="00F0194B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E513E54" w14:textId="10ED9551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14:paraId="2DD0D5B0" w14:textId="77777777"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qgUAsrKTtSwAAAA=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3170CF"/>
    <w:rsid w:val="00340677"/>
    <w:rsid w:val="00370ECF"/>
    <w:rsid w:val="003A2180"/>
    <w:rsid w:val="003A52E8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34374"/>
    <w:rsid w:val="005624E6"/>
    <w:rsid w:val="005625DD"/>
    <w:rsid w:val="00563A38"/>
    <w:rsid w:val="005B03A3"/>
    <w:rsid w:val="005F11BF"/>
    <w:rsid w:val="006701BA"/>
    <w:rsid w:val="0067520B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80FFB"/>
    <w:rsid w:val="0089019D"/>
    <w:rsid w:val="00906663"/>
    <w:rsid w:val="00912EE6"/>
    <w:rsid w:val="00952FC1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9546B"/>
    <w:rsid w:val="00AA3ABD"/>
    <w:rsid w:val="00AC133A"/>
    <w:rsid w:val="00AD1D08"/>
    <w:rsid w:val="00AE6174"/>
    <w:rsid w:val="00B069AB"/>
    <w:rsid w:val="00B12460"/>
    <w:rsid w:val="00B131BD"/>
    <w:rsid w:val="00B8036F"/>
    <w:rsid w:val="00BB28D8"/>
    <w:rsid w:val="00C046D4"/>
    <w:rsid w:val="00C22B60"/>
    <w:rsid w:val="00C471CD"/>
    <w:rsid w:val="00C57806"/>
    <w:rsid w:val="00CC55FE"/>
    <w:rsid w:val="00CC6B11"/>
    <w:rsid w:val="00CD0472"/>
    <w:rsid w:val="00D16211"/>
    <w:rsid w:val="00D517BD"/>
    <w:rsid w:val="00D94414"/>
    <w:rsid w:val="00DD6B04"/>
    <w:rsid w:val="00DF6A67"/>
    <w:rsid w:val="00E172BC"/>
    <w:rsid w:val="00E21C87"/>
    <w:rsid w:val="00E32FE7"/>
    <w:rsid w:val="00E73AC0"/>
    <w:rsid w:val="00EA24D0"/>
    <w:rsid w:val="00EB245A"/>
    <w:rsid w:val="00EF6D40"/>
    <w:rsid w:val="00F0194B"/>
    <w:rsid w:val="00F16A3B"/>
    <w:rsid w:val="00F569F2"/>
    <w:rsid w:val="00F71246"/>
    <w:rsid w:val="00F7154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711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8</cp:revision>
  <cp:lastPrinted>2019-08-16T07:31:00Z</cp:lastPrinted>
  <dcterms:created xsi:type="dcterms:W3CDTF">2020-01-31T16:23:00Z</dcterms:created>
  <dcterms:modified xsi:type="dcterms:W3CDTF">2020-01-31T19:49:00Z</dcterms:modified>
</cp:coreProperties>
</file>